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779AC" w14:textId="25A2CC7C" w:rsidR="00BD19E6" w:rsidRDefault="00BD19E6" w:rsidP="00624A55">
      <w:pPr>
        <w:pStyle w:val="Heading1"/>
        <w:rPr>
          <w:lang w:val="en-AU"/>
        </w:rPr>
      </w:pPr>
      <w:r>
        <w:rPr>
          <w:lang w:val="en-AU"/>
        </w:rPr>
        <w:t xml:space="preserve">school </w:t>
      </w:r>
      <w:r w:rsidR="00434CE8">
        <w:rPr>
          <w:lang w:val="en-AU"/>
        </w:rPr>
        <w:t xml:space="preserve">banking </w:t>
      </w:r>
      <w:r w:rsidR="0069095C">
        <w:rPr>
          <w:lang w:val="en-AU"/>
        </w:rPr>
        <w:t xml:space="preserve">programs </w:t>
      </w:r>
      <w:r w:rsidR="00434CE8">
        <w:rPr>
          <w:lang w:val="en-AU"/>
        </w:rPr>
        <w:t xml:space="preserve">and financial literacy </w:t>
      </w:r>
      <w:r w:rsidR="008C7382">
        <w:rPr>
          <w:lang w:val="en-AU"/>
        </w:rPr>
        <w:t xml:space="preserve">Education </w:t>
      </w:r>
      <w:r>
        <w:rPr>
          <w:lang w:val="en-AU"/>
        </w:rPr>
        <w:t>in Schools:</w:t>
      </w:r>
    </w:p>
    <w:p w14:paraId="3E7080F5" w14:textId="4991C37F" w:rsidR="00624A55" w:rsidRPr="00624A55" w:rsidRDefault="00434CE8" w:rsidP="00A11025">
      <w:pPr>
        <w:pStyle w:val="Heading2"/>
      </w:pPr>
      <w:r w:rsidRPr="00A11025">
        <w:rPr>
          <w:sz w:val="44"/>
          <w:szCs w:val="32"/>
          <w:lang w:val="en-AU"/>
        </w:rPr>
        <w:t>suggested</w:t>
      </w:r>
      <w:r>
        <w:t xml:space="preserve"> </w:t>
      </w:r>
      <w:r w:rsidRPr="00A11025">
        <w:rPr>
          <w:sz w:val="44"/>
          <w:szCs w:val="32"/>
          <w:lang w:val="en-AU"/>
        </w:rPr>
        <w:t>wording</w:t>
      </w:r>
      <w:r>
        <w:t xml:space="preserve"> </w:t>
      </w:r>
      <w:r w:rsidRPr="00A11025">
        <w:rPr>
          <w:sz w:val="44"/>
          <w:szCs w:val="32"/>
          <w:lang w:val="en-AU"/>
        </w:rPr>
        <w:t>for</w:t>
      </w:r>
      <w:r>
        <w:t xml:space="preserve"> </w:t>
      </w:r>
      <w:r w:rsidR="0035728F" w:rsidRPr="00A11025">
        <w:rPr>
          <w:sz w:val="44"/>
          <w:szCs w:val="32"/>
          <w:lang w:val="en-AU"/>
        </w:rPr>
        <w:t>SCHOOL</w:t>
      </w:r>
      <w:r w:rsidR="0035728F">
        <w:t xml:space="preserve"> </w:t>
      </w:r>
      <w:r w:rsidRPr="00A11025">
        <w:rPr>
          <w:sz w:val="44"/>
          <w:szCs w:val="32"/>
          <w:lang w:val="en-AU"/>
        </w:rPr>
        <w:t>newsletter</w:t>
      </w:r>
      <w:r w:rsidR="0035728F" w:rsidRPr="00A11025">
        <w:rPr>
          <w:sz w:val="44"/>
          <w:szCs w:val="32"/>
          <w:lang w:val="en-AU"/>
        </w:rPr>
        <w:t>s</w:t>
      </w:r>
    </w:p>
    <w:p w14:paraId="34210CB3" w14:textId="77777777" w:rsidR="001A7F32" w:rsidRDefault="001A7F32" w:rsidP="00624A55">
      <w:pPr>
        <w:pStyle w:val="Intro"/>
        <w:rPr>
          <w:color w:val="auto"/>
        </w:rPr>
      </w:pPr>
    </w:p>
    <w:p w14:paraId="1FD0525C" w14:textId="4D042F5C" w:rsidR="0035728F" w:rsidRPr="00B16B07" w:rsidRDefault="0035728F" w:rsidP="00A11025">
      <w:pPr>
        <w:pStyle w:val="Intro"/>
        <w:spacing w:before="240"/>
        <w:jc w:val="both"/>
        <w:rPr>
          <w:color w:val="auto"/>
          <w:szCs w:val="22"/>
        </w:rPr>
      </w:pPr>
      <w:r w:rsidRPr="00B16B07">
        <w:rPr>
          <w:color w:val="auto"/>
          <w:szCs w:val="22"/>
        </w:rPr>
        <w:t xml:space="preserve">Dear </w:t>
      </w:r>
      <w:r w:rsidR="00E52EBD" w:rsidRPr="00B16B07">
        <w:rPr>
          <w:color w:val="auto"/>
          <w:szCs w:val="22"/>
        </w:rPr>
        <w:t>Parents/C</w:t>
      </w:r>
      <w:r w:rsidRPr="00B16B07">
        <w:rPr>
          <w:color w:val="auto"/>
          <w:szCs w:val="22"/>
        </w:rPr>
        <w:t>arers</w:t>
      </w:r>
    </w:p>
    <w:p w14:paraId="1F595CEA" w14:textId="74CFEC14" w:rsidR="009E4C89" w:rsidRDefault="0096012B" w:rsidP="00A11025">
      <w:pPr>
        <w:pStyle w:val="Intro"/>
        <w:spacing w:before="240"/>
        <w:jc w:val="both"/>
        <w:rPr>
          <w:color w:val="auto"/>
          <w:szCs w:val="22"/>
        </w:rPr>
      </w:pPr>
      <w:r w:rsidRPr="00B16B07">
        <w:rPr>
          <w:color w:val="auto"/>
          <w:szCs w:val="22"/>
        </w:rPr>
        <w:t>On 29</w:t>
      </w:r>
      <w:r w:rsidR="0080402F" w:rsidRPr="00B16B07">
        <w:rPr>
          <w:color w:val="auto"/>
          <w:szCs w:val="22"/>
        </w:rPr>
        <w:t xml:space="preserve"> November 2020, the Minister for Education, the Hon. James</w:t>
      </w:r>
      <w:r w:rsidR="00106048" w:rsidRPr="00B16B07">
        <w:rPr>
          <w:color w:val="auto"/>
          <w:szCs w:val="22"/>
        </w:rPr>
        <w:t xml:space="preserve"> Merlino MP, announced that </w:t>
      </w:r>
      <w:r w:rsidR="001A7F32" w:rsidRPr="00B16B07">
        <w:rPr>
          <w:color w:val="auto"/>
          <w:szCs w:val="22"/>
        </w:rPr>
        <w:t xml:space="preserve">from the first day of Term 1, 2021, </w:t>
      </w:r>
      <w:r w:rsidR="0043661F" w:rsidRPr="00B16B07">
        <w:rPr>
          <w:color w:val="auto"/>
          <w:szCs w:val="22"/>
        </w:rPr>
        <w:t xml:space="preserve">School Banking Programs </w:t>
      </w:r>
      <w:r w:rsidR="009E4C89">
        <w:rPr>
          <w:color w:val="auto"/>
          <w:szCs w:val="22"/>
        </w:rPr>
        <w:t>and financial literacy education programs offered through banks</w:t>
      </w:r>
      <w:r w:rsidR="003B0371">
        <w:rPr>
          <w:color w:val="auto"/>
          <w:szCs w:val="22"/>
        </w:rPr>
        <w:t>,</w:t>
      </w:r>
      <w:r w:rsidR="009E4C89">
        <w:rPr>
          <w:color w:val="auto"/>
          <w:szCs w:val="22"/>
        </w:rPr>
        <w:t xml:space="preserve"> building societies</w:t>
      </w:r>
      <w:r w:rsidR="003B0371">
        <w:rPr>
          <w:color w:val="auto"/>
          <w:szCs w:val="22"/>
        </w:rPr>
        <w:t xml:space="preserve"> and credit unions</w:t>
      </w:r>
      <w:r w:rsidR="009E4C89">
        <w:rPr>
          <w:color w:val="auto"/>
          <w:szCs w:val="22"/>
        </w:rPr>
        <w:t xml:space="preserve"> </w:t>
      </w:r>
      <w:r w:rsidR="001A7F32" w:rsidRPr="00B16B07">
        <w:rPr>
          <w:color w:val="auto"/>
          <w:szCs w:val="22"/>
        </w:rPr>
        <w:t>w</w:t>
      </w:r>
      <w:r w:rsidR="009E4C89">
        <w:rPr>
          <w:color w:val="auto"/>
          <w:szCs w:val="22"/>
        </w:rPr>
        <w:t>ill</w:t>
      </w:r>
      <w:r w:rsidR="001A7F32" w:rsidRPr="00B16B07">
        <w:rPr>
          <w:color w:val="auto"/>
          <w:szCs w:val="22"/>
        </w:rPr>
        <w:t xml:space="preserve"> be banned in all Victorian government schools.</w:t>
      </w:r>
      <w:r w:rsidR="00B16B07" w:rsidRPr="00B16B07">
        <w:rPr>
          <w:color w:val="auto"/>
          <w:szCs w:val="22"/>
        </w:rPr>
        <w:t xml:space="preserve"> </w:t>
      </w:r>
    </w:p>
    <w:p w14:paraId="0D02BD47" w14:textId="0B359687" w:rsidR="00A11025" w:rsidRPr="00A11025" w:rsidRDefault="0035728F" w:rsidP="00A11025">
      <w:pPr>
        <w:spacing w:before="240"/>
      </w:pPr>
      <w:r w:rsidRPr="00A11025">
        <w:t>The ban is based on</w:t>
      </w:r>
      <w:r w:rsidR="0032019C" w:rsidRPr="00A11025">
        <w:t xml:space="preserve"> </w:t>
      </w:r>
      <w:r w:rsidR="009E78AB" w:rsidRPr="00A11025">
        <w:t xml:space="preserve">findings </w:t>
      </w:r>
      <w:r w:rsidR="0069095C" w:rsidRPr="00A11025">
        <w:t xml:space="preserve">from </w:t>
      </w:r>
      <w:r w:rsidR="009E78AB" w:rsidRPr="00A11025">
        <w:t>the Royal Commission into the Banking and Financial Services Industry</w:t>
      </w:r>
      <w:r w:rsidR="00E52EBD" w:rsidRPr="00A11025">
        <w:t xml:space="preserve">, which </w:t>
      </w:r>
      <w:r w:rsidRPr="00A11025">
        <w:t xml:space="preserve">raised concerns about the quality of </w:t>
      </w:r>
      <w:r w:rsidR="004D3BAE" w:rsidRPr="00A11025">
        <w:t xml:space="preserve">financial literacy </w:t>
      </w:r>
      <w:r w:rsidR="009E4C89" w:rsidRPr="00A11025">
        <w:t xml:space="preserve">education </w:t>
      </w:r>
      <w:r w:rsidRPr="00A11025">
        <w:t xml:space="preserve">programs offered by </w:t>
      </w:r>
      <w:r w:rsidR="00E52EBD" w:rsidRPr="00A11025">
        <w:t>banks and other institutions who are authorised to take deposits.</w:t>
      </w:r>
      <w:r w:rsidR="00B16B07" w:rsidRPr="00A11025">
        <w:t xml:space="preserve"> </w:t>
      </w:r>
      <w:bookmarkStart w:id="0" w:name="_Hlk60902884"/>
      <w:r w:rsidR="00A11025" w:rsidRPr="00A11025">
        <w:t>Concerns include:</w:t>
      </w:r>
    </w:p>
    <w:p w14:paraId="43D472C5" w14:textId="26077476" w:rsidR="00A11025" w:rsidRPr="00A11025" w:rsidRDefault="00A11025" w:rsidP="00A11025">
      <w:pPr>
        <w:pStyle w:val="ListParagraph"/>
        <w:numPr>
          <w:ilvl w:val="0"/>
          <w:numId w:val="21"/>
        </w:numPr>
        <w:spacing w:before="120"/>
        <w:ind w:left="709" w:hanging="425"/>
        <w:contextualSpacing w:val="0"/>
      </w:pPr>
      <w:r w:rsidRPr="00A11025">
        <w:t>banks using inappropriate tactics such as attracting children with prizes and incentives to develop trust and loyalty in banks at an inappropriate age</w:t>
      </w:r>
    </w:p>
    <w:p w14:paraId="4843D46B" w14:textId="070B946F" w:rsidR="00A11025" w:rsidRPr="00A11025" w:rsidRDefault="00A11025" w:rsidP="00A11025">
      <w:pPr>
        <w:pStyle w:val="ListParagraph"/>
        <w:numPr>
          <w:ilvl w:val="0"/>
          <w:numId w:val="21"/>
        </w:numPr>
        <w:spacing w:before="120"/>
        <w:ind w:left="709" w:hanging="425"/>
        <w:contextualSpacing w:val="0"/>
      </w:pPr>
      <w:r w:rsidRPr="00A11025">
        <w:t xml:space="preserve">interest rates offered through </w:t>
      </w:r>
      <w:r w:rsidR="00CB5640">
        <w:t>Student Banking Programs (</w:t>
      </w:r>
      <w:r w:rsidRPr="00A11025">
        <w:t>SBPs</w:t>
      </w:r>
      <w:r w:rsidR="00CB5640">
        <w:t>)</w:t>
      </w:r>
      <w:r w:rsidRPr="00A11025">
        <w:t xml:space="preserve"> being very low, resulting in students missing out on compounding interest, one of the key benefits that comes with saving money and banking</w:t>
      </w:r>
    </w:p>
    <w:p w14:paraId="6D38F971" w14:textId="412F8BA6" w:rsidR="00A11025" w:rsidRPr="00A11025" w:rsidRDefault="00A11025" w:rsidP="00A11025">
      <w:pPr>
        <w:pStyle w:val="ListParagraph"/>
        <w:numPr>
          <w:ilvl w:val="0"/>
          <w:numId w:val="21"/>
        </w:numPr>
        <w:spacing w:before="120"/>
        <w:ind w:left="709" w:hanging="425"/>
        <w:contextualSpacing w:val="0"/>
      </w:pPr>
      <w:r w:rsidRPr="00A11025">
        <w:t>very little evidence to suggest such programs teach students lasting habits to improve financial literacy.</w:t>
      </w:r>
    </w:p>
    <w:bookmarkEnd w:id="0"/>
    <w:p w14:paraId="4E520D82" w14:textId="77777777" w:rsidR="00896AE5" w:rsidRPr="005A7F9B" w:rsidRDefault="00896AE5" w:rsidP="005A7F9B">
      <w:pPr>
        <w:spacing w:before="120"/>
        <w:jc w:val="both"/>
        <w:rPr>
          <w:rFonts w:eastAsia="Times New Roman" w:cstheme="minorHAnsi"/>
          <w:color w:val="000000"/>
          <w:szCs w:val="22"/>
          <w:lang w:val="en-AU" w:eastAsia="en-AU"/>
        </w:rPr>
      </w:pPr>
      <w:r w:rsidRPr="005A7F9B">
        <w:rPr>
          <w:rFonts w:eastAsia="Times New Roman" w:cstheme="minorHAnsi"/>
          <w:color w:val="000000"/>
          <w:szCs w:val="22"/>
          <w:highlight w:val="yellow"/>
          <w:lang w:val="en-AU" w:eastAsia="en-AU"/>
        </w:rPr>
        <w:t>The Australian Securities and Investment Commission (ASIC) review of SBPs recently confirmed such concerns.</w:t>
      </w:r>
    </w:p>
    <w:p w14:paraId="129C0E0D" w14:textId="7CA2673C" w:rsidR="00A11025" w:rsidRPr="00A11025" w:rsidRDefault="00A11025" w:rsidP="00A11025">
      <w:pPr>
        <w:spacing w:before="240"/>
        <w:jc w:val="both"/>
        <w:rPr>
          <w:szCs w:val="22"/>
        </w:rPr>
      </w:pPr>
      <w:r w:rsidRPr="00A11025">
        <w:rPr>
          <w:szCs w:val="22"/>
        </w:rPr>
        <w:t>Financial literacy is important as it assists students to understand budgeting, identify financial products or services that meet their needs (e.g. mobile phone contracts or credit cards), make independent financial decisions, and avoid falling victim to scams.</w:t>
      </w:r>
    </w:p>
    <w:p w14:paraId="4ADC5F9A" w14:textId="46EFEAB6" w:rsidR="00E52EBD" w:rsidRPr="00B16B07" w:rsidRDefault="00A11025" w:rsidP="00A11025">
      <w:pPr>
        <w:spacing w:before="240"/>
        <w:jc w:val="both"/>
        <w:rPr>
          <w:szCs w:val="22"/>
        </w:rPr>
      </w:pPr>
      <w:r>
        <w:rPr>
          <w:szCs w:val="22"/>
        </w:rPr>
        <w:t>That is why f</w:t>
      </w:r>
      <w:r w:rsidR="00B16B07" w:rsidRPr="00B16B07">
        <w:rPr>
          <w:szCs w:val="22"/>
        </w:rPr>
        <w:t xml:space="preserve">inancial literacy </w:t>
      </w:r>
      <w:r w:rsidR="000D1545">
        <w:rPr>
          <w:szCs w:val="22"/>
        </w:rPr>
        <w:t>education</w:t>
      </w:r>
      <w:r w:rsidR="000D1545" w:rsidRPr="00B16B07">
        <w:rPr>
          <w:szCs w:val="22"/>
        </w:rPr>
        <w:t xml:space="preserve"> </w:t>
      </w:r>
      <w:r w:rsidR="00B16B07" w:rsidRPr="00B16B07">
        <w:rPr>
          <w:szCs w:val="22"/>
        </w:rPr>
        <w:t xml:space="preserve">will continue to form part of the teaching and learning offered at </w:t>
      </w:r>
      <w:r w:rsidR="00B16B07" w:rsidRPr="005A7F9B">
        <w:rPr>
          <w:szCs w:val="22"/>
          <w:highlight w:val="cyan"/>
        </w:rPr>
        <w:t>[school name]</w:t>
      </w:r>
      <w:r w:rsidR="00B16B07" w:rsidRPr="00B16B07">
        <w:rPr>
          <w:szCs w:val="22"/>
        </w:rPr>
        <w:t xml:space="preserve"> so that our students are well prepared for life and work. </w:t>
      </w:r>
      <w:r w:rsidR="000D1545">
        <w:rPr>
          <w:szCs w:val="22"/>
        </w:rPr>
        <w:t xml:space="preserve">Financial literacy </w:t>
      </w:r>
      <w:r w:rsidR="0035728F" w:rsidRPr="00B16B07">
        <w:rPr>
          <w:szCs w:val="22"/>
        </w:rPr>
        <w:t xml:space="preserve">is currently taught </w:t>
      </w:r>
      <w:r w:rsidR="00EF3283" w:rsidRPr="00B16B07">
        <w:rPr>
          <w:szCs w:val="22"/>
        </w:rPr>
        <w:t>through the Economics and Business and Mathematics learning areas of</w:t>
      </w:r>
      <w:r w:rsidR="0035728F" w:rsidRPr="00B16B07">
        <w:rPr>
          <w:szCs w:val="22"/>
        </w:rPr>
        <w:t xml:space="preserve"> the Victorian </w:t>
      </w:r>
      <w:r w:rsidR="005F254F">
        <w:rPr>
          <w:szCs w:val="22"/>
        </w:rPr>
        <w:t>Curriculum</w:t>
      </w:r>
      <w:r w:rsidR="0032019C">
        <w:rPr>
          <w:szCs w:val="22"/>
        </w:rPr>
        <w:t>.</w:t>
      </w:r>
    </w:p>
    <w:p w14:paraId="040976FC" w14:textId="2945DD1C" w:rsidR="00D20B3D" w:rsidRPr="00B16B07" w:rsidRDefault="00D20B3D" w:rsidP="00A11025">
      <w:pPr>
        <w:spacing w:before="240"/>
        <w:jc w:val="both"/>
        <w:rPr>
          <w:szCs w:val="22"/>
        </w:rPr>
      </w:pPr>
      <w:r w:rsidRPr="00B16B07">
        <w:rPr>
          <w:szCs w:val="22"/>
        </w:rPr>
        <w:t xml:space="preserve">The ban </w:t>
      </w:r>
      <w:r w:rsidR="00E52EBD" w:rsidRPr="00B16B07">
        <w:rPr>
          <w:szCs w:val="22"/>
        </w:rPr>
        <w:t xml:space="preserve">on School Banking Programs </w:t>
      </w:r>
      <w:r w:rsidR="0032019C">
        <w:rPr>
          <w:szCs w:val="22"/>
        </w:rPr>
        <w:t>is effective</w:t>
      </w:r>
      <w:r w:rsidR="00EF3283" w:rsidRPr="00B16B07">
        <w:rPr>
          <w:szCs w:val="22"/>
        </w:rPr>
        <w:t xml:space="preserve"> from Term 1, 2021</w:t>
      </w:r>
      <w:r w:rsidR="00E52EBD" w:rsidRPr="00B16B07">
        <w:rPr>
          <w:szCs w:val="22"/>
        </w:rPr>
        <w:t>. This mean</w:t>
      </w:r>
      <w:r w:rsidR="0069095C">
        <w:rPr>
          <w:szCs w:val="22"/>
        </w:rPr>
        <w:t>s</w:t>
      </w:r>
      <w:r w:rsidR="00E52EBD" w:rsidRPr="00B16B07">
        <w:rPr>
          <w:szCs w:val="22"/>
        </w:rPr>
        <w:t xml:space="preserve"> </w:t>
      </w:r>
      <w:r w:rsidR="00B16B07" w:rsidRPr="00B16B07">
        <w:rPr>
          <w:szCs w:val="22"/>
        </w:rPr>
        <w:t>that students</w:t>
      </w:r>
      <w:r w:rsidR="00EA52CD" w:rsidRPr="00B16B07">
        <w:rPr>
          <w:szCs w:val="22"/>
        </w:rPr>
        <w:t xml:space="preserve"> at </w:t>
      </w:r>
      <w:r w:rsidR="00EA52CD" w:rsidRPr="005A7F9B">
        <w:rPr>
          <w:szCs w:val="22"/>
          <w:highlight w:val="cyan"/>
        </w:rPr>
        <w:t>[school name]</w:t>
      </w:r>
      <w:r w:rsidRPr="00B16B07">
        <w:rPr>
          <w:szCs w:val="22"/>
        </w:rPr>
        <w:t xml:space="preserve"> will no longer be able to deposit savings through </w:t>
      </w:r>
      <w:r w:rsidR="00B16B07" w:rsidRPr="005A7F9B">
        <w:rPr>
          <w:szCs w:val="22"/>
          <w:highlight w:val="cyan"/>
        </w:rPr>
        <w:t>[School Banking Program name/name of authorised deposit-taking institution]</w:t>
      </w:r>
      <w:r w:rsidRPr="005A7F9B">
        <w:rPr>
          <w:szCs w:val="22"/>
          <w:highlight w:val="cyan"/>
        </w:rPr>
        <w:t>.</w:t>
      </w:r>
      <w:r w:rsidR="00B16B07" w:rsidRPr="00B16B07">
        <w:rPr>
          <w:szCs w:val="22"/>
        </w:rPr>
        <w:t xml:space="preserve"> Parents/</w:t>
      </w:r>
      <w:r w:rsidRPr="00B16B07">
        <w:rPr>
          <w:szCs w:val="22"/>
        </w:rPr>
        <w:t xml:space="preserve">carers should </w:t>
      </w:r>
      <w:r w:rsidR="00B16B07" w:rsidRPr="00B16B07">
        <w:rPr>
          <w:szCs w:val="22"/>
        </w:rPr>
        <w:t xml:space="preserve">therefore </w:t>
      </w:r>
      <w:r w:rsidRPr="00B16B07">
        <w:rPr>
          <w:szCs w:val="22"/>
        </w:rPr>
        <w:t xml:space="preserve">consider whether they wish to keep or close their children’s school banking accounts and do so through the relevant </w:t>
      </w:r>
      <w:r w:rsidR="00E52EBD" w:rsidRPr="00B16B07">
        <w:rPr>
          <w:szCs w:val="22"/>
        </w:rPr>
        <w:t xml:space="preserve">bank or </w:t>
      </w:r>
      <w:r w:rsidR="006107E8" w:rsidRPr="00B16B07">
        <w:rPr>
          <w:szCs w:val="22"/>
        </w:rPr>
        <w:t>other institution</w:t>
      </w:r>
      <w:r w:rsidRPr="00B16B07">
        <w:rPr>
          <w:szCs w:val="22"/>
        </w:rPr>
        <w:t xml:space="preserve"> directly.</w:t>
      </w:r>
    </w:p>
    <w:p w14:paraId="3D9C3974" w14:textId="529EFDCA" w:rsidR="007D48B9" w:rsidRDefault="007D48B9" w:rsidP="007D48B9">
      <w:pPr>
        <w:jc w:val="both"/>
      </w:pPr>
      <w:r>
        <w:lastRenderedPageBreak/>
        <w:t xml:space="preserve">You can support your child’s financial literacy education at home by accessing ideas and tips on teaching students to handle money from the Department’s </w:t>
      </w:r>
      <w:hyperlink r:id="rId12" w:history="1">
        <w:r w:rsidRPr="00571B7F">
          <w:rPr>
            <w:rStyle w:val="Hyperlink"/>
            <w:color w:val="1155CC"/>
            <w:szCs w:val="22"/>
          </w:rPr>
          <w:t>Maths and Numeracy at Home</w:t>
        </w:r>
      </w:hyperlink>
      <w:r>
        <w:t xml:space="preserve"> web page. </w:t>
      </w:r>
      <w:bookmarkStart w:id="1" w:name="_GoBack"/>
      <w:bookmarkEnd w:id="1"/>
    </w:p>
    <w:p w14:paraId="39AB2EBC" w14:textId="784045B9" w:rsidR="006107E8" w:rsidRPr="00B16B07" w:rsidRDefault="00D20B3D" w:rsidP="00A11025">
      <w:pPr>
        <w:spacing w:before="240"/>
        <w:rPr>
          <w:szCs w:val="22"/>
        </w:rPr>
      </w:pPr>
      <w:r w:rsidRPr="00B16B07">
        <w:rPr>
          <w:szCs w:val="22"/>
        </w:rPr>
        <w:t xml:space="preserve">Should </w:t>
      </w:r>
      <w:r w:rsidR="00EA52CD" w:rsidRPr="00B16B07">
        <w:rPr>
          <w:szCs w:val="22"/>
        </w:rPr>
        <w:t>parents/carers</w:t>
      </w:r>
      <w:r w:rsidRPr="00B16B07">
        <w:rPr>
          <w:szCs w:val="22"/>
        </w:rPr>
        <w:t xml:space="preserve"> have further questions, please feel free to </w:t>
      </w:r>
      <w:r w:rsidR="0070213F" w:rsidRPr="00B16B07">
        <w:rPr>
          <w:szCs w:val="22"/>
        </w:rPr>
        <w:t>contact</w:t>
      </w:r>
      <w:r w:rsidRPr="00B16B07">
        <w:rPr>
          <w:szCs w:val="22"/>
        </w:rPr>
        <w:t xml:space="preserve"> the school on </w:t>
      </w:r>
      <w:r w:rsidR="0070213F" w:rsidRPr="005A7F9B">
        <w:rPr>
          <w:szCs w:val="22"/>
          <w:highlight w:val="cyan"/>
        </w:rPr>
        <w:t>[</w:t>
      </w:r>
      <w:r w:rsidR="00896483" w:rsidRPr="005A7F9B">
        <w:rPr>
          <w:szCs w:val="22"/>
          <w:highlight w:val="cyan"/>
        </w:rPr>
        <w:t>details of the contact person at the school]</w:t>
      </w:r>
      <w:r w:rsidRPr="005A7F9B">
        <w:rPr>
          <w:szCs w:val="22"/>
          <w:highlight w:val="cyan"/>
        </w:rPr>
        <w:t>.</w:t>
      </w:r>
    </w:p>
    <w:p w14:paraId="0BF7E858" w14:textId="77777777" w:rsidR="006107E8" w:rsidRPr="007115CC" w:rsidRDefault="006107E8" w:rsidP="00A11025">
      <w:pPr>
        <w:spacing w:before="240"/>
        <w:rPr>
          <w:sz w:val="12"/>
          <w:szCs w:val="12"/>
        </w:rPr>
      </w:pPr>
    </w:p>
    <w:p w14:paraId="5118AF95" w14:textId="77777777" w:rsidR="006107E8" w:rsidRDefault="006107E8" w:rsidP="00A11025">
      <w:pPr>
        <w:spacing w:before="240"/>
        <w:rPr>
          <w:sz w:val="12"/>
          <w:szCs w:val="12"/>
        </w:rPr>
      </w:pPr>
    </w:p>
    <w:p w14:paraId="27F0A81C" w14:textId="77777777" w:rsidR="006107E8" w:rsidRDefault="006107E8" w:rsidP="00E34721">
      <w:pPr>
        <w:spacing w:after="0"/>
        <w:rPr>
          <w:sz w:val="12"/>
          <w:szCs w:val="12"/>
        </w:rPr>
      </w:pPr>
    </w:p>
    <w:p w14:paraId="6EC65A78" w14:textId="77777777" w:rsidR="00597820" w:rsidRPr="007D7769" w:rsidRDefault="00597820" w:rsidP="00597820">
      <w:pPr>
        <w:spacing w:before="120"/>
        <w:jc w:val="both"/>
        <w:rPr>
          <w:rFonts w:cstheme="minorHAnsi"/>
          <w:sz w:val="12"/>
          <w:szCs w:val="12"/>
        </w:rPr>
      </w:pPr>
      <w:r w:rsidRPr="007D7769">
        <w:rPr>
          <w:rFonts w:cstheme="minorHAnsi"/>
          <w:sz w:val="12"/>
          <w:szCs w:val="12"/>
        </w:rPr>
        <w:t xml:space="preserve">© State of Victoria (Department of Education and Training) 2021. </w:t>
      </w:r>
      <w:r w:rsidRPr="007D7769">
        <w:rPr>
          <w:rFonts w:cstheme="minorHAnsi"/>
          <w:color w:val="000000"/>
          <w:sz w:val="12"/>
          <w:szCs w:val="12"/>
        </w:rPr>
        <w:t>Except where otherwise </w:t>
      </w:r>
      <w:hyperlink r:id="rId13" w:history="1">
        <w:r w:rsidRPr="007D7769">
          <w:rPr>
            <w:rStyle w:val="Hyperlink"/>
            <w:rFonts w:cstheme="minorHAnsi"/>
            <w:sz w:val="12"/>
            <w:szCs w:val="12"/>
          </w:rPr>
          <w:t>noted,</w:t>
        </w:r>
      </w:hyperlink>
      <w:r w:rsidRPr="007D7769">
        <w:rPr>
          <w:rFonts w:cstheme="minorHAnsi"/>
          <w:color w:val="000000"/>
          <w:sz w:val="12"/>
          <w:szCs w:val="12"/>
        </w:rPr>
        <w:t xml:space="preserve"> material in this document is provided under a</w:t>
      </w:r>
      <w:r w:rsidRPr="007D7769">
        <w:rPr>
          <w:rFonts w:cstheme="minorHAnsi"/>
          <w:color w:val="000000"/>
          <w:sz w:val="12"/>
          <w:szCs w:val="12"/>
        </w:rPr>
        <w:br/>
        <w:t> </w:t>
      </w:r>
      <w:hyperlink r:id="rId14" w:history="1">
        <w:r w:rsidRPr="007D7769">
          <w:rPr>
            <w:rStyle w:val="Hyperlink"/>
            <w:rFonts w:cstheme="minorHAnsi"/>
            <w:sz w:val="12"/>
            <w:szCs w:val="12"/>
          </w:rPr>
          <w:t>Creative Commons Attribution 4.0 International</w:t>
        </w:r>
      </w:hyperlink>
      <w:r w:rsidRPr="007D7769">
        <w:rPr>
          <w:rFonts w:cstheme="minorHAnsi"/>
          <w:sz w:val="12"/>
          <w:szCs w:val="12"/>
        </w:rPr>
        <w:t xml:space="preserve">. </w:t>
      </w:r>
      <w:r w:rsidRPr="007D7769">
        <w:rPr>
          <w:rFonts w:cstheme="minorHAnsi"/>
          <w:color w:val="000000"/>
          <w:sz w:val="12"/>
          <w:szCs w:val="12"/>
        </w:rPr>
        <w:t>Please check the full </w:t>
      </w:r>
      <w:hyperlink r:id="rId15" w:history="1">
        <w:r w:rsidRPr="007D7769">
          <w:rPr>
            <w:rStyle w:val="Hyperlink"/>
            <w:rFonts w:cstheme="minorHAnsi"/>
            <w:sz w:val="12"/>
            <w:szCs w:val="12"/>
          </w:rPr>
          <w:t>copyright notice</w:t>
        </w:r>
      </w:hyperlink>
      <w:r w:rsidRPr="007D7769">
        <w:rPr>
          <w:rFonts w:cstheme="minorHAnsi"/>
          <w:color w:val="000000"/>
          <w:sz w:val="12"/>
          <w:szCs w:val="12"/>
        </w:rPr>
        <w:t>.</w:t>
      </w:r>
    </w:p>
    <w:p w14:paraId="3950F060" w14:textId="27C940C4" w:rsidR="00122369" w:rsidRPr="00E34721" w:rsidRDefault="00122369" w:rsidP="00597820">
      <w:pPr>
        <w:spacing w:after="0"/>
        <w:rPr>
          <w:rFonts w:cstheme="minorHAnsi"/>
          <w:sz w:val="12"/>
          <w:szCs w:val="12"/>
        </w:rPr>
      </w:pPr>
    </w:p>
    <w:sectPr w:rsidR="00122369" w:rsidRPr="00E34721" w:rsidSect="006E2B9A">
      <w:headerReference w:type="default" r:id="rId16"/>
      <w:footerReference w:type="even" r:id="rId17"/>
      <w:footerReference w:type="default" r:id="rId18"/>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D83F1" w14:textId="77777777" w:rsidR="00955483" w:rsidRDefault="00955483" w:rsidP="003967DD">
      <w:pPr>
        <w:spacing w:after="0"/>
      </w:pPr>
      <w:r>
        <w:separator/>
      </w:r>
    </w:p>
  </w:endnote>
  <w:endnote w:type="continuationSeparator" w:id="0">
    <w:p w14:paraId="64B04B39" w14:textId="77777777" w:rsidR="00955483" w:rsidRDefault="00955483" w:rsidP="003967DD">
      <w:pPr>
        <w:spacing w:after="0"/>
      </w:pPr>
      <w:r>
        <w:continuationSeparator/>
      </w:r>
    </w:p>
  </w:endnote>
  <w:endnote w:type="continuationNotice" w:id="1">
    <w:p w14:paraId="4E4EAC91" w14:textId="77777777" w:rsidR="00955483" w:rsidRDefault="009554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36CB5" w14:textId="77777777" w:rsidR="007D48B9" w:rsidRDefault="007D48B9" w:rsidP="007D48B9">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7D48B9" w:rsidRDefault="007D48B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E0F14" w14:textId="77777777" w:rsidR="007D48B9" w:rsidRDefault="007D48B9" w:rsidP="007D48B9">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CD3DEB7" w14:textId="77777777" w:rsidR="007D48B9" w:rsidRDefault="007D48B9"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2092E" w14:textId="77777777" w:rsidR="00955483" w:rsidRDefault="00955483" w:rsidP="003967DD">
      <w:pPr>
        <w:spacing w:after="0"/>
      </w:pPr>
      <w:r>
        <w:separator/>
      </w:r>
    </w:p>
  </w:footnote>
  <w:footnote w:type="continuationSeparator" w:id="0">
    <w:p w14:paraId="5045980D" w14:textId="77777777" w:rsidR="00955483" w:rsidRDefault="00955483" w:rsidP="003967DD">
      <w:pPr>
        <w:spacing w:after="0"/>
      </w:pPr>
      <w:r>
        <w:continuationSeparator/>
      </w:r>
    </w:p>
  </w:footnote>
  <w:footnote w:type="continuationNotice" w:id="1">
    <w:p w14:paraId="6FF4CD83" w14:textId="77777777" w:rsidR="00955483" w:rsidRDefault="009554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C1E50" w14:textId="79949C67" w:rsidR="007D48B9" w:rsidRDefault="007D48B9">
    <w:pPr>
      <w:pStyle w:val="Header"/>
    </w:pPr>
    <w:r>
      <w:rPr>
        <w:noProof/>
      </w:rPr>
      <w:drawing>
        <wp:anchor distT="0" distB="0" distL="114300" distR="114300" simplePos="0" relativeHeight="251658240" behindDoc="1" locked="0" layoutInCell="1" allowOverlap="1" wp14:anchorId="5541145A" wp14:editId="12A94C9E">
          <wp:simplePos x="0" y="0"/>
          <wp:positionH relativeFrom="page">
            <wp:align>left</wp:align>
          </wp:positionH>
          <wp:positionV relativeFrom="page">
            <wp:align>top</wp:align>
          </wp:positionV>
          <wp:extent cx="7560000" cy="10684800"/>
          <wp:effectExtent l="0" t="0" r="0" b="0"/>
          <wp:wrapNone/>
          <wp:docPr id="2" name="Picture 2" descr="Education State and Department of Education and Training logo" title="Education State and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2FB35CF"/>
    <w:multiLevelType w:val="hybridMultilevel"/>
    <w:tmpl w:val="FBBC2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BD6FCC"/>
    <w:multiLevelType w:val="hybridMultilevel"/>
    <w:tmpl w:val="8A52F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6E5D8C"/>
    <w:multiLevelType w:val="hybridMultilevel"/>
    <w:tmpl w:val="097A0E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12D51B4"/>
    <w:multiLevelType w:val="hybridMultilevel"/>
    <w:tmpl w:val="0426636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6"/>
  </w:num>
  <w:num w:numId="13">
    <w:abstractNumId w:val="18"/>
  </w:num>
  <w:num w:numId="14">
    <w:abstractNumId w:val="20"/>
  </w:num>
  <w:num w:numId="15">
    <w:abstractNumId w:val="13"/>
  </w:num>
  <w:num w:numId="16">
    <w:abstractNumId w:val="17"/>
  </w:num>
  <w:num w:numId="17">
    <w:abstractNumId w:val="15"/>
  </w:num>
  <w:num w:numId="18">
    <w:abstractNumId w:val="14"/>
  </w:num>
  <w:num w:numId="19">
    <w:abstractNumId w:val="11"/>
  </w:num>
  <w:num w:numId="20">
    <w:abstractNumId w:val="12"/>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zQ2NzG1MLMwMTdW0lEKTi0uzszPAykwrAUA/80tiSwAAAA="/>
  </w:docVars>
  <w:rsids>
    <w:rsidRoot w:val="003967DD"/>
    <w:rsid w:val="000015AA"/>
    <w:rsid w:val="00002670"/>
    <w:rsid w:val="00004C6C"/>
    <w:rsid w:val="00011F31"/>
    <w:rsid w:val="00013339"/>
    <w:rsid w:val="0001481D"/>
    <w:rsid w:val="000256E2"/>
    <w:rsid w:val="0006020C"/>
    <w:rsid w:val="000612CD"/>
    <w:rsid w:val="00075498"/>
    <w:rsid w:val="00080DA9"/>
    <w:rsid w:val="000A47D4"/>
    <w:rsid w:val="000D1545"/>
    <w:rsid w:val="00106048"/>
    <w:rsid w:val="00111D92"/>
    <w:rsid w:val="00122369"/>
    <w:rsid w:val="00150E0F"/>
    <w:rsid w:val="00157212"/>
    <w:rsid w:val="0016287D"/>
    <w:rsid w:val="00180D08"/>
    <w:rsid w:val="001A7F32"/>
    <w:rsid w:val="001B0EBB"/>
    <w:rsid w:val="001D0D94"/>
    <w:rsid w:val="001D13F9"/>
    <w:rsid w:val="001F39DD"/>
    <w:rsid w:val="002121D7"/>
    <w:rsid w:val="00222AB2"/>
    <w:rsid w:val="002512BE"/>
    <w:rsid w:val="00275FB8"/>
    <w:rsid w:val="002A4A96"/>
    <w:rsid w:val="002D0983"/>
    <w:rsid w:val="002E3BED"/>
    <w:rsid w:val="002F6115"/>
    <w:rsid w:val="00311995"/>
    <w:rsid w:val="00312720"/>
    <w:rsid w:val="0032019C"/>
    <w:rsid w:val="00323376"/>
    <w:rsid w:val="00343AFC"/>
    <w:rsid w:val="0034745C"/>
    <w:rsid w:val="00351F4F"/>
    <w:rsid w:val="00352C41"/>
    <w:rsid w:val="0035728F"/>
    <w:rsid w:val="00374CD7"/>
    <w:rsid w:val="003967DD"/>
    <w:rsid w:val="003A082A"/>
    <w:rsid w:val="003A4C39"/>
    <w:rsid w:val="003A634C"/>
    <w:rsid w:val="003B0371"/>
    <w:rsid w:val="003B32DB"/>
    <w:rsid w:val="003E7256"/>
    <w:rsid w:val="003E7D67"/>
    <w:rsid w:val="0042333B"/>
    <w:rsid w:val="00424E88"/>
    <w:rsid w:val="00434CE8"/>
    <w:rsid w:val="0043661F"/>
    <w:rsid w:val="004701A6"/>
    <w:rsid w:val="004957AB"/>
    <w:rsid w:val="004B2ED6"/>
    <w:rsid w:val="004B4608"/>
    <w:rsid w:val="004B77B1"/>
    <w:rsid w:val="004C5858"/>
    <w:rsid w:val="004D3BAE"/>
    <w:rsid w:val="00507BBC"/>
    <w:rsid w:val="00522AB6"/>
    <w:rsid w:val="00523D9B"/>
    <w:rsid w:val="00552946"/>
    <w:rsid w:val="00555277"/>
    <w:rsid w:val="00567CF0"/>
    <w:rsid w:val="00584366"/>
    <w:rsid w:val="00597820"/>
    <w:rsid w:val="005A4738"/>
    <w:rsid w:val="005A4F12"/>
    <w:rsid w:val="005A7F9B"/>
    <w:rsid w:val="005B7C9C"/>
    <w:rsid w:val="005E0DAD"/>
    <w:rsid w:val="005E6BDD"/>
    <w:rsid w:val="005F254F"/>
    <w:rsid w:val="006107E8"/>
    <w:rsid w:val="00624A55"/>
    <w:rsid w:val="00643231"/>
    <w:rsid w:val="00666FDB"/>
    <w:rsid w:val="006671CE"/>
    <w:rsid w:val="006677E4"/>
    <w:rsid w:val="0069095C"/>
    <w:rsid w:val="0069613C"/>
    <w:rsid w:val="006A25AC"/>
    <w:rsid w:val="006A661E"/>
    <w:rsid w:val="006C5AFA"/>
    <w:rsid w:val="006E2B9A"/>
    <w:rsid w:val="0070213F"/>
    <w:rsid w:val="00710CED"/>
    <w:rsid w:val="007115CC"/>
    <w:rsid w:val="0074286A"/>
    <w:rsid w:val="00756C01"/>
    <w:rsid w:val="007A739A"/>
    <w:rsid w:val="007B556E"/>
    <w:rsid w:val="007D3E38"/>
    <w:rsid w:val="007D48B9"/>
    <w:rsid w:val="007E6674"/>
    <w:rsid w:val="007E6DA9"/>
    <w:rsid w:val="0080085B"/>
    <w:rsid w:val="0080402F"/>
    <w:rsid w:val="008065DA"/>
    <w:rsid w:val="00806A96"/>
    <w:rsid w:val="008575CF"/>
    <w:rsid w:val="008600F8"/>
    <w:rsid w:val="0089356A"/>
    <w:rsid w:val="00896483"/>
    <w:rsid w:val="00896AE5"/>
    <w:rsid w:val="008A15D5"/>
    <w:rsid w:val="008A48DC"/>
    <w:rsid w:val="008B1737"/>
    <w:rsid w:val="008C7382"/>
    <w:rsid w:val="0094377D"/>
    <w:rsid w:val="00952690"/>
    <w:rsid w:val="00955483"/>
    <w:rsid w:val="0096012B"/>
    <w:rsid w:val="00974581"/>
    <w:rsid w:val="009B4BF7"/>
    <w:rsid w:val="009D2340"/>
    <w:rsid w:val="009D4F5E"/>
    <w:rsid w:val="009E4C89"/>
    <w:rsid w:val="009E78AB"/>
    <w:rsid w:val="00A11025"/>
    <w:rsid w:val="00A31926"/>
    <w:rsid w:val="00A34E86"/>
    <w:rsid w:val="00A42C9F"/>
    <w:rsid w:val="00A710DF"/>
    <w:rsid w:val="00AB7BF8"/>
    <w:rsid w:val="00AC6E10"/>
    <w:rsid w:val="00AD6F66"/>
    <w:rsid w:val="00AF184E"/>
    <w:rsid w:val="00B14107"/>
    <w:rsid w:val="00B16B07"/>
    <w:rsid w:val="00B21562"/>
    <w:rsid w:val="00B63FF2"/>
    <w:rsid w:val="00B86D41"/>
    <w:rsid w:val="00BA003A"/>
    <w:rsid w:val="00BB752A"/>
    <w:rsid w:val="00BD19E6"/>
    <w:rsid w:val="00BF4A0C"/>
    <w:rsid w:val="00C16402"/>
    <w:rsid w:val="00C319B3"/>
    <w:rsid w:val="00C539BB"/>
    <w:rsid w:val="00C6226D"/>
    <w:rsid w:val="00C73C3D"/>
    <w:rsid w:val="00C92C5F"/>
    <w:rsid w:val="00C93972"/>
    <w:rsid w:val="00CB5640"/>
    <w:rsid w:val="00CB7E69"/>
    <w:rsid w:val="00CC4713"/>
    <w:rsid w:val="00CC5AA8"/>
    <w:rsid w:val="00CD3F9A"/>
    <w:rsid w:val="00CD5993"/>
    <w:rsid w:val="00CE388D"/>
    <w:rsid w:val="00CE6718"/>
    <w:rsid w:val="00D064CB"/>
    <w:rsid w:val="00D20B3D"/>
    <w:rsid w:val="00D2401F"/>
    <w:rsid w:val="00D26085"/>
    <w:rsid w:val="00D6005B"/>
    <w:rsid w:val="00D61A28"/>
    <w:rsid w:val="00D66B76"/>
    <w:rsid w:val="00D85922"/>
    <w:rsid w:val="00D90558"/>
    <w:rsid w:val="00DC3554"/>
    <w:rsid w:val="00DC4D0D"/>
    <w:rsid w:val="00DC7D1D"/>
    <w:rsid w:val="00DF531C"/>
    <w:rsid w:val="00E23658"/>
    <w:rsid w:val="00E34263"/>
    <w:rsid w:val="00E34721"/>
    <w:rsid w:val="00E35F99"/>
    <w:rsid w:val="00E37959"/>
    <w:rsid w:val="00E4317E"/>
    <w:rsid w:val="00E45F78"/>
    <w:rsid w:val="00E5030B"/>
    <w:rsid w:val="00E52EBD"/>
    <w:rsid w:val="00E64758"/>
    <w:rsid w:val="00E6681B"/>
    <w:rsid w:val="00E7059E"/>
    <w:rsid w:val="00E77EB9"/>
    <w:rsid w:val="00E85589"/>
    <w:rsid w:val="00E87BC1"/>
    <w:rsid w:val="00E957F3"/>
    <w:rsid w:val="00EA52CD"/>
    <w:rsid w:val="00EC67D1"/>
    <w:rsid w:val="00EF3283"/>
    <w:rsid w:val="00F15ABB"/>
    <w:rsid w:val="00F24DAE"/>
    <w:rsid w:val="00F3610D"/>
    <w:rsid w:val="00F4601E"/>
    <w:rsid w:val="00F5271F"/>
    <w:rsid w:val="00F70904"/>
    <w:rsid w:val="00F94715"/>
    <w:rsid w:val="00FE6183"/>
    <w:rsid w:val="00FF19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NormalWeb">
    <w:name w:val="Normal (Web)"/>
    <w:basedOn w:val="Normal"/>
    <w:uiPriority w:val="99"/>
    <w:unhideWhenUsed/>
    <w:rsid w:val="009E78AB"/>
    <w:pPr>
      <w:spacing w:before="100" w:beforeAutospacing="1" w:after="100" w:afterAutospacing="1"/>
    </w:pPr>
    <w:rPr>
      <w:rFonts w:ascii="Times New Roman" w:eastAsia="Times New Roman" w:hAnsi="Times New Roman" w:cs="Times New Roman"/>
      <w:sz w:val="24"/>
      <w:lang w:val="en-AU" w:eastAsia="en-AU"/>
    </w:rPr>
  </w:style>
  <w:style w:type="paragraph" w:styleId="ListParagraph">
    <w:name w:val="List Paragraph"/>
    <w:basedOn w:val="Normal"/>
    <w:uiPriority w:val="34"/>
    <w:qFormat/>
    <w:rsid w:val="003A634C"/>
    <w:pPr>
      <w:ind w:left="720"/>
      <w:contextualSpacing/>
    </w:pPr>
  </w:style>
  <w:style w:type="paragraph" w:styleId="BalloonText">
    <w:name w:val="Balloon Text"/>
    <w:basedOn w:val="Normal"/>
    <w:link w:val="BalloonTextChar"/>
    <w:uiPriority w:val="99"/>
    <w:semiHidden/>
    <w:unhideWhenUsed/>
    <w:rsid w:val="0035728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28F"/>
    <w:rPr>
      <w:rFonts w:ascii="Segoe UI" w:hAnsi="Segoe UI" w:cs="Segoe UI"/>
      <w:sz w:val="18"/>
      <w:szCs w:val="18"/>
    </w:rPr>
  </w:style>
  <w:style w:type="character" w:styleId="CommentReference">
    <w:name w:val="annotation reference"/>
    <w:basedOn w:val="DefaultParagraphFont"/>
    <w:uiPriority w:val="99"/>
    <w:semiHidden/>
    <w:unhideWhenUsed/>
    <w:rsid w:val="0035728F"/>
    <w:rPr>
      <w:sz w:val="16"/>
      <w:szCs w:val="16"/>
    </w:rPr>
  </w:style>
  <w:style w:type="paragraph" w:styleId="CommentText">
    <w:name w:val="annotation text"/>
    <w:basedOn w:val="Normal"/>
    <w:link w:val="CommentTextChar"/>
    <w:uiPriority w:val="99"/>
    <w:semiHidden/>
    <w:unhideWhenUsed/>
    <w:rsid w:val="0035728F"/>
    <w:rPr>
      <w:sz w:val="20"/>
      <w:szCs w:val="20"/>
    </w:rPr>
  </w:style>
  <w:style w:type="character" w:customStyle="1" w:styleId="CommentTextChar">
    <w:name w:val="Comment Text Char"/>
    <w:basedOn w:val="DefaultParagraphFont"/>
    <w:link w:val="CommentText"/>
    <w:uiPriority w:val="99"/>
    <w:semiHidden/>
    <w:rsid w:val="0035728F"/>
    <w:rPr>
      <w:sz w:val="20"/>
      <w:szCs w:val="20"/>
    </w:rPr>
  </w:style>
  <w:style w:type="paragraph" w:styleId="CommentSubject">
    <w:name w:val="annotation subject"/>
    <w:basedOn w:val="CommentText"/>
    <w:next w:val="CommentText"/>
    <w:link w:val="CommentSubjectChar"/>
    <w:uiPriority w:val="99"/>
    <w:semiHidden/>
    <w:unhideWhenUsed/>
    <w:rsid w:val="0035728F"/>
    <w:rPr>
      <w:b/>
      <w:bCs/>
    </w:rPr>
  </w:style>
  <w:style w:type="character" w:customStyle="1" w:styleId="CommentSubjectChar">
    <w:name w:val="Comment Subject Char"/>
    <w:basedOn w:val="CommentTextChar"/>
    <w:link w:val="CommentSubject"/>
    <w:uiPriority w:val="99"/>
    <w:semiHidden/>
    <w:rsid w:val="003572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ducation.vic.gov.au/Pages/copyright.aspx"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ducation.vic.gov.au/school/teachers/teachingresources/discipline/maths/Pages/maths-and-numeracy-at-home.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ducation.vic.gov.au/Pages/copyright.aspx" TargetMode="External"/><Relationship Id="rId10" Type="http://schemas.openxmlformats.org/officeDocument/2006/relationships/footnotes" Target="footnotes.xml"/><Relationship Id="rId19" Type="http://schemas.openxmlformats.org/officeDocument/2006/relationships/fontTable" Target="fontTable.xml"/><Relationship Id="rId14" Type="http://schemas.openxmlformats.org/officeDocument/2006/relationships/hyperlink" Target="https://creativecommons.org/licenses/by/4.0/" TargetMode="Externa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421</Topic>
    <Expired xmlns="bb5ce4db-eb21-467d-b968-528655912a38">false</Expir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72592-2F2B-40BE-87CA-C9FB8AA68C50}">
  <ds:schemaRefs>
    <ds:schemaRef ds:uri="http://schemas.microsoft.com/office/2006/metadata/properties"/>
    <ds:schemaRef ds:uri="http://schemas.microsoft.com/office/infopath/2007/PartnerControls"/>
    <ds:schemaRef ds:uri="http://schemas.microsoft.com/Sharepoint/v3"/>
    <ds:schemaRef ds:uri="1697feb4-41be-4414-9a7d-fe2ac66ee798"/>
    <ds:schemaRef ds:uri="http://schemas.microsoft.com/sharepoint/v3"/>
  </ds:schemaRefs>
</ds:datastoreItem>
</file>

<file path=customXml/itemProps2.xml><?xml version="1.0" encoding="utf-8"?>
<ds:datastoreItem xmlns:ds="http://schemas.openxmlformats.org/officeDocument/2006/customXml" ds:itemID="{6AB3A8A8-A812-4D23-BEA3-645D9D83FEA2}">
  <ds:schemaRefs>
    <ds:schemaRef ds:uri="http://schemas.microsoft.com/sharepoint/v3/contenttype/forms"/>
  </ds:schemaRefs>
</ds:datastoreItem>
</file>

<file path=customXml/itemProps3.xml><?xml version="1.0" encoding="utf-8"?>
<ds:datastoreItem xmlns:ds="http://schemas.openxmlformats.org/officeDocument/2006/customXml" ds:itemID="{C3763E62-EA12-424A-AE20-7BF9C06BBF39}"/>
</file>

<file path=customXml/itemProps4.xml><?xml version="1.0" encoding="utf-8"?>
<ds:datastoreItem xmlns:ds="http://schemas.openxmlformats.org/officeDocument/2006/customXml" ds:itemID="{D85AFB97-C9BA-4810-9AEA-B6603E08EE0A}">
  <ds:schemaRefs>
    <ds:schemaRef ds:uri="http://schemas.microsoft.com/sharepoint/events"/>
  </ds:schemaRefs>
</ds:datastoreItem>
</file>

<file path=customXml/itemProps5.xml><?xml version="1.0" encoding="utf-8"?>
<ds:datastoreItem xmlns:ds="http://schemas.openxmlformats.org/officeDocument/2006/customXml" ds:itemID="{7622BB7C-1293-4622-8067-1122A529D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4</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Daphne Cohen</cp:lastModifiedBy>
  <cp:revision>2</cp:revision>
  <dcterms:created xsi:type="dcterms:W3CDTF">2021-02-19T00:00:00Z</dcterms:created>
  <dcterms:modified xsi:type="dcterms:W3CDTF">2021-02-19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4;#|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d588aa34-07a3-4d59-b975-b2f7c5ef7a89}</vt:lpwstr>
  </property>
  <property fmtid="{D5CDD505-2E9C-101B-9397-08002B2CF9AE}" pid="8" name="RecordPoint_ActiveItemListId">
    <vt:lpwstr>{58449ef8-9a43-40c5-8e2f-af539dcd3ca9}</vt:lpwstr>
  </property>
  <property fmtid="{D5CDD505-2E9C-101B-9397-08002B2CF9AE}" pid="9" name="RecordPoint_ActiveItemUniqueId">
    <vt:lpwstr>{407f595b-9fb3-4288-bfb1-46314a2eccf5}</vt:lpwstr>
  </property>
  <property fmtid="{D5CDD505-2E9C-101B-9397-08002B2CF9AE}" pid="10" name="RecordPoint_ActiveItemWebId">
    <vt:lpwstr>{1697feb4-41be-4414-9a7d-fe2ac66ee798}</vt:lpwstr>
  </property>
  <property fmtid="{D5CDD505-2E9C-101B-9397-08002B2CF9AE}" pid="11" name="_docset_NoMedatataSyncRequired">
    <vt:lpwstr>False</vt:lpwstr>
  </property>
</Properties>
</file>